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aisekwa</w:t>
      </w:r>
      <w:r>
        <w:t xml:space="preserve"> </w:t>
      </w:r>
      <w:r>
        <w:t xml:space="preserve">Chikazhe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document-Taisekwa-Chikazh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a663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aisekwa Chikazhe</dc:creator>
  <dcterms:created xsi:type="dcterms:W3CDTF">2020-10-22T23:13:20Z</dcterms:created>
  <dcterms:modified xsi:type="dcterms:W3CDTF">2020-10-22T23:13:20Z</dcterms:modified>
</cp:coreProperties>
</file>